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0FBACD4D" w:rsidR="008B5059" w:rsidRPr="00E1792A" w:rsidRDefault="00F0697E" w:rsidP="00E1792A">
      <w:pPr>
        <w:spacing w:after="160" w:line="259" w:lineRule="auto"/>
        <w:ind w:left="0" w:right="0" w:firstLine="0"/>
        <w:jc w:val="center"/>
        <w:rPr>
          <w:b/>
          <w:color w:val="000000" w:themeColor="text1"/>
          <w:szCs w:val="24"/>
        </w:rPr>
      </w:pPr>
      <w:r>
        <w:rPr>
          <w:b/>
          <w:color w:val="auto"/>
          <w:sz w:val="44"/>
          <w:szCs w:val="24"/>
        </w:rPr>
        <w:t>Project performance monitoring (M&amp;E f</w:t>
      </w:r>
      <w:bookmarkStart w:id="2" w:name="_GoBack"/>
      <w:bookmarkEnd w:id="2"/>
      <w:r w:rsidR="00E12FEA" w:rsidRPr="00E677B7">
        <w:rPr>
          <w:b/>
          <w:color w:val="auto"/>
          <w:sz w:val="44"/>
          <w:szCs w:val="24"/>
        </w:rPr>
        <w:t>ramework and KPIs)</w:t>
      </w:r>
      <w:r w:rsidR="008B5059" w:rsidRPr="00E1792A">
        <w:rPr>
          <w:b/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3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3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0697E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7F6FF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0697E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7F6FF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0697E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7F6FF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0697E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7F6FF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0697E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7F6FF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0697E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7F6FF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0697E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4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5" w:name="_Toc144316958"/>
      <w:r w:rsidRPr="00E1792A">
        <w:t>PURPOSE</w:t>
      </w:r>
      <w:bookmarkEnd w:id="5"/>
    </w:p>
    <w:p w14:paraId="750FBA7F" w14:textId="132E35BD" w:rsidR="00A430C0" w:rsidRPr="00E1792A" w:rsidRDefault="002435E5" w:rsidP="002A2729">
      <w:pPr>
        <w:pStyle w:val="NormalWeb"/>
      </w:pPr>
      <w:r>
        <w:t xml:space="preserve"> </w:t>
      </w:r>
      <w:r w:rsidR="00506C64">
        <w:t>To standardize project performance monitoring across DS&amp;AS-supported projects, ensuring timely evaluation against pre-defined indicators, alignment with institutional goals, and evidence-based decision-making.</w:t>
      </w:r>
    </w:p>
    <w:p w14:paraId="76DFE932" w14:textId="77777777" w:rsidR="00D0679E" w:rsidRPr="00E1792A" w:rsidRDefault="00A430C0" w:rsidP="00D0679E">
      <w:pPr>
        <w:pStyle w:val="Heading1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38826107" w14:textId="6ED03FB7" w:rsidR="00A430C0" w:rsidRPr="00E1792A" w:rsidRDefault="002435E5" w:rsidP="002A2729">
      <w:pPr>
        <w:pStyle w:val="NormalWeb"/>
      </w:pPr>
      <w:r>
        <w:t xml:space="preserve"> </w:t>
      </w:r>
      <w:r w:rsidR="00506C64">
        <w:t>Applies to all research and institutional projects supported by DS&amp;AS, from inception to completion.</w:t>
      </w:r>
    </w:p>
    <w:p w14:paraId="2A50F2FB" w14:textId="77777777" w:rsidR="00A430C0" w:rsidRPr="00E1792A" w:rsidRDefault="00A430C0" w:rsidP="00A430C0">
      <w:pPr>
        <w:pStyle w:val="Heading1"/>
      </w:pPr>
      <w:bookmarkStart w:id="9" w:name="_Toc144203932"/>
      <w:bookmarkStart w:id="10" w:name="_Toc144316960"/>
      <w:bookmarkEnd w:id="8"/>
      <w:r w:rsidRPr="00E1792A">
        <w:t>PERSONS RESPONSIBLE:</w:t>
      </w:r>
      <w:bookmarkEnd w:id="9"/>
      <w:bookmarkEnd w:id="10"/>
      <w:r w:rsidRPr="00E1792A">
        <w:t xml:space="preserve"> </w:t>
      </w:r>
    </w:p>
    <w:p w14:paraId="402845C5" w14:textId="74C3104C" w:rsidR="00506C64" w:rsidRDefault="00506C64" w:rsidP="00506C64">
      <w:pPr>
        <w:pStyle w:val="NormalWeb"/>
        <w:numPr>
          <w:ilvl w:val="0"/>
          <w:numId w:val="12"/>
        </w:numPr>
      </w:pPr>
      <w:r>
        <w:rPr>
          <w:rStyle w:val="Strong"/>
        </w:rPr>
        <w:t>Project Principal Investigator (PI):</w:t>
      </w:r>
      <w:r>
        <w:t xml:space="preserve"> Provides project-specific indicators.</w:t>
      </w:r>
    </w:p>
    <w:p w14:paraId="64096BD5" w14:textId="77777777" w:rsidR="00506C64" w:rsidRDefault="00506C64" w:rsidP="00506C64">
      <w:pPr>
        <w:pStyle w:val="NormalWeb"/>
        <w:numPr>
          <w:ilvl w:val="0"/>
          <w:numId w:val="12"/>
        </w:numPr>
      </w:pPr>
      <w:r>
        <w:rPr>
          <w:rStyle w:val="Strong"/>
        </w:rPr>
        <w:t>DS&amp;AS M&amp;E Officer/Analyst:</w:t>
      </w:r>
      <w:r>
        <w:t xml:space="preserve"> Designs M&amp;E framework, tracks KPIs.</w:t>
      </w:r>
    </w:p>
    <w:p w14:paraId="587ABF57" w14:textId="77777777" w:rsidR="00506C64" w:rsidRDefault="00506C64" w:rsidP="00506C64">
      <w:pPr>
        <w:pStyle w:val="NormalWeb"/>
        <w:numPr>
          <w:ilvl w:val="0"/>
          <w:numId w:val="12"/>
        </w:numPr>
      </w:pPr>
      <w:r>
        <w:rPr>
          <w:rStyle w:val="Strong"/>
        </w:rPr>
        <w:t>Head of DS&amp;AS:</w:t>
      </w:r>
      <w:r>
        <w:t xml:space="preserve"> Approves frameworks and ensures alignment with strategy.</w:t>
      </w:r>
    </w:p>
    <w:p w14:paraId="7D8F408C" w14:textId="0E5883C0" w:rsidR="00A430C0" w:rsidRPr="00E1792A" w:rsidRDefault="00506C64" w:rsidP="002A2729">
      <w:pPr>
        <w:pStyle w:val="NormalWeb"/>
        <w:numPr>
          <w:ilvl w:val="0"/>
          <w:numId w:val="12"/>
        </w:numPr>
      </w:pPr>
      <w:r>
        <w:rPr>
          <w:rStyle w:val="Strong"/>
        </w:rPr>
        <w:t>Director of Research &amp; Product Development:</w:t>
      </w:r>
      <w:r>
        <w:t xml:space="preserve"> Reviews institutional-level reporting.</w:t>
      </w:r>
    </w:p>
    <w:p w14:paraId="7BAC35F7" w14:textId="77777777" w:rsidR="00A430C0" w:rsidRPr="00E1792A" w:rsidRDefault="00A430C0" w:rsidP="00D0679E">
      <w:pPr>
        <w:pStyle w:val="Heading1"/>
      </w:pPr>
      <w:bookmarkStart w:id="11" w:name="_Toc144203933"/>
      <w:bookmarkStart w:id="12" w:name="_Toc144316961"/>
      <w:r w:rsidRPr="00E1792A">
        <w:t>FREQUENCY</w:t>
      </w:r>
      <w:bookmarkEnd w:id="11"/>
      <w:bookmarkEnd w:id="12"/>
    </w:p>
    <w:p w14:paraId="76FA53DC" w14:textId="7A55329C" w:rsidR="00506C64" w:rsidRDefault="00506C64" w:rsidP="00506C64">
      <w:pPr>
        <w:pStyle w:val="NormalWeb"/>
        <w:numPr>
          <w:ilvl w:val="0"/>
          <w:numId w:val="13"/>
        </w:numPr>
      </w:pPr>
      <w:r>
        <w:rPr>
          <w:rStyle w:val="Strong"/>
        </w:rPr>
        <w:t>Quarterly monitoring reports</w:t>
      </w:r>
      <w:r>
        <w:t xml:space="preserve"> for ongoing projects.</w:t>
      </w:r>
    </w:p>
    <w:p w14:paraId="7C7022DE" w14:textId="77777777" w:rsidR="00506C64" w:rsidRDefault="00506C64" w:rsidP="00506C64">
      <w:pPr>
        <w:pStyle w:val="NormalWeb"/>
        <w:numPr>
          <w:ilvl w:val="0"/>
          <w:numId w:val="13"/>
        </w:numPr>
      </w:pPr>
      <w:r>
        <w:rPr>
          <w:rStyle w:val="Strong"/>
        </w:rPr>
        <w:t>Mid-term and final evaluations</w:t>
      </w:r>
      <w:r>
        <w:t xml:space="preserve"> for each project.</w:t>
      </w:r>
    </w:p>
    <w:p w14:paraId="189F2F5B" w14:textId="742DEA46" w:rsidR="00A430C0" w:rsidRDefault="00A430C0" w:rsidP="00A430C0">
      <w:pPr>
        <w:rPr>
          <w:szCs w:val="24"/>
        </w:rPr>
      </w:pPr>
    </w:p>
    <w:p w14:paraId="147A56C9" w14:textId="34869643" w:rsidR="00EF6627" w:rsidRDefault="00EF6627" w:rsidP="00EF6627">
      <w:pPr>
        <w:pStyle w:val="Heading1"/>
      </w:pPr>
      <w:bookmarkStart w:id="13" w:name="_Toc144316962"/>
      <w:r>
        <w:t>MATERIALS</w:t>
      </w:r>
      <w:bookmarkEnd w:id="13"/>
    </w:p>
    <w:p w14:paraId="4BF0E86A" w14:textId="42438325" w:rsidR="00506C64" w:rsidRDefault="00506C64" w:rsidP="00506C64">
      <w:pPr>
        <w:pStyle w:val="NormalWeb"/>
        <w:numPr>
          <w:ilvl w:val="0"/>
          <w:numId w:val="14"/>
        </w:numPr>
      </w:pPr>
      <w:r>
        <w:t xml:space="preserve">Project </w:t>
      </w:r>
      <w:r w:rsidR="002A2729">
        <w:t>log frames</w:t>
      </w:r>
      <w:r>
        <w:t xml:space="preserve"> (objectives, outputs, outcomes).</w:t>
      </w:r>
    </w:p>
    <w:p w14:paraId="74110492" w14:textId="77777777" w:rsidR="00506C64" w:rsidRDefault="00506C64" w:rsidP="00506C64">
      <w:pPr>
        <w:pStyle w:val="NormalWeb"/>
        <w:numPr>
          <w:ilvl w:val="0"/>
          <w:numId w:val="14"/>
        </w:numPr>
      </w:pPr>
      <w:r>
        <w:t>KPI dashboards (R Shiny, Tableau, PowerBI).</w:t>
      </w:r>
    </w:p>
    <w:p w14:paraId="4BE93B9E" w14:textId="77777777" w:rsidR="00506C64" w:rsidRDefault="00506C64" w:rsidP="00506C64">
      <w:pPr>
        <w:pStyle w:val="NormalWeb"/>
        <w:numPr>
          <w:ilvl w:val="0"/>
          <w:numId w:val="14"/>
        </w:numPr>
      </w:pPr>
      <w:r>
        <w:t>Institutional M&amp;E templates.</w:t>
      </w:r>
    </w:p>
    <w:p w14:paraId="7F3F2D49" w14:textId="6EAD603A" w:rsidR="00EF6627" w:rsidRPr="002A2729" w:rsidRDefault="00506C64" w:rsidP="002A2729">
      <w:pPr>
        <w:pStyle w:val="NormalWeb"/>
        <w:numPr>
          <w:ilvl w:val="0"/>
          <w:numId w:val="14"/>
        </w:numPr>
      </w:pPr>
      <w:r>
        <w:t>Data collection tools (surveys, databases, monitoring forms).</w:t>
      </w:r>
    </w:p>
    <w:p w14:paraId="5DA3612C" w14:textId="50717F7A" w:rsidR="00BE6611" w:rsidRDefault="00A430C0" w:rsidP="002435E5">
      <w:pPr>
        <w:pStyle w:val="Heading1"/>
      </w:pPr>
      <w:bookmarkStart w:id="14" w:name="_Toc144203934"/>
      <w:bookmarkStart w:id="15" w:name="_Toc144316963"/>
      <w:r w:rsidRPr="00E1792A">
        <w:t>PROCEDURE</w:t>
      </w:r>
      <w:bookmarkEnd w:id="14"/>
      <w:bookmarkEnd w:id="15"/>
    </w:p>
    <w:p w14:paraId="6F385E7B" w14:textId="77777777" w:rsidR="00506C64" w:rsidRDefault="00506C64" w:rsidP="00506C64">
      <w:pPr>
        <w:pStyle w:val="NormalWeb"/>
        <w:numPr>
          <w:ilvl w:val="0"/>
          <w:numId w:val="15"/>
        </w:numPr>
      </w:pPr>
      <w:r>
        <w:rPr>
          <w:rStyle w:val="Strong"/>
        </w:rPr>
        <w:t>Framework Design:</w:t>
      </w:r>
      <w:r>
        <w:t xml:space="preserve"> DS&amp;AS collaborates with PI to define indicators, targets, and data sources.</w:t>
      </w:r>
    </w:p>
    <w:p w14:paraId="608D7F28" w14:textId="77777777" w:rsidR="00506C64" w:rsidRDefault="00506C64" w:rsidP="00506C64">
      <w:pPr>
        <w:pStyle w:val="NormalWeb"/>
        <w:numPr>
          <w:ilvl w:val="0"/>
          <w:numId w:val="15"/>
        </w:numPr>
      </w:pPr>
      <w:r>
        <w:rPr>
          <w:rStyle w:val="Strong"/>
        </w:rPr>
        <w:t>Baseline Assessment:</w:t>
      </w:r>
      <w:r>
        <w:t xml:space="preserve"> Collect initial measurements before project implementation.</w:t>
      </w:r>
    </w:p>
    <w:p w14:paraId="2F53FFB8" w14:textId="77777777" w:rsidR="00506C64" w:rsidRDefault="00506C64" w:rsidP="00506C64">
      <w:pPr>
        <w:pStyle w:val="NormalWeb"/>
        <w:numPr>
          <w:ilvl w:val="0"/>
          <w:numId w:val="15"/>
        </w:numPr>
      </w:pPr>
      <w:r>
        <w:rPr>
          <w:rStyle w:val="Strong"/>
        </w:rPr>
        <w:t>Data Collection:</w:t>
      </w:r>
      <w:r>
        <w:t xml:space="preserve"> Routine monitoring of activities, outputs, and outcomes.</w:t>
      </w:r>
    </w:p>
    <w:p w14:paraId="4485F5AF" w14:textId="77777777" w:rsidR="00506C64" w:rsidRDefault="00506C64" w:rsidP="00506C64">
      <w:pPr>
        <w:pStyle w:val="NormalWeb"/>
        <w:numPr>
          <w:ilvl w:val="0"/>
          <w:numId w:val="15"/>
        </w:numPr>
      </w:pPr>
      <w:r>
        <w:rPr>
          <w:rStyle w:val="Strong"/>
        </w:rPr>
        <w:t>Analysis:</w:t>
      </w:r>
      <w:r>
        <w:t xml:space="preserve"> DS&amp;AS compiles KPI dashboards for project leadership.</w:t>
      </w:r>
    </w:p>
    <w:p w14:paraId="622F0B1F" w14:textId="77777777" w:rsidR="00506C64" w:rsidRDefault="00506C64" w:rsidP="00506C64">
      <w:pPr>
        <w:pStyle w:val="NormalWeb"/>
        <w:numPr>
          <w:ilvl w:val="0"/>
          <w:numId w:val="15"/>
        </w:numPr>
      </w:pPr>
      <w:r>
        <w:rPr>
          <w:rStyle w:val="Strong"/>
        </w:rPr>
        <w:t>Reporting:</w:t>
      </w:r>
      <w:r>
        <w:t xml:space="preserve"> Quarterly and end-of-project reports submitted to PI and Directorate.</w:t>
      </w:r>
    </w:p>
    <w:p w14:paraId="41CA8837" w14:textId="77777777" w:rsidR="00506C64" w:rsidRDefault="00506C64" w:rsidP="00506C64">
      <w:pPr>
        <w:pStyle w:val="NormalWeb"/>
        <w:numPr>
          <w:ilvl w:val="0"/>
          <w:numId w:val="15"/>
        </w:numPr>
      </w:pPr>
      <w:r>
        <w:rPr>
          <w:rStyle w:val="Strong"/>
        </w:rPr>
        <w:t>Review:</w:t>
      </w:r>
      <w:r>
        <w:t xml:space="preserve"> Feedback incorporated into project decisions and institutional learning.</w:t>
      </w:r>
    </w:p>
    <w:p w14:paraId="2D343F9E" w14:textId="77777777" w:rsidR="002435E5" w:rsidRPr="002435E5" w:rsidRDefault="002435E5" w:rsidP="002435E5"/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6" w:name="_Toc144316964"/>
      <w:r w:rsidRPr="00E1792A">
        <w:rPr>
          <w:szCs w:val="24"/>
        </w:rPr>
        <w:t>REFERENCES</w:t>
      </w:r>
      <w:bookmarkEnd w:id="16"/>
    </w:p>
    <w:p w14:paraId="5CB04A4B" w14:textId="6E36D690" w:rsidR="004378C3" w:rsidRPr="00E1792A" w:rsidRDefault="002435E5" w:rsidP="00B759DA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</w:p>
    <w:bookmarkEnd w:id="4"/>
    <w:p w14:paraId="721F06A5" w14:textId="77777777" w:rsidR="004378C3" w:rsidRPr="00E1792A" w:rsidRDefault="004378C3" w:rsidP="00B759DA">
      <w:pPr>
        <w:pStyle w:val="ListParagraph"/>
        <w:ind w:left="0"/>
        <w:rPr>
          <w:szCs w:val="24"/>
        </w:rPr>
      </w:pPr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EFC49C" w14:textId="77777777" w:rsidR="007F6FF8" w:rsidRDefault="007F6FF8">
      <w:pPr>
        <w:spacing w:after="0" w:line="240" w:lineRule="auto"/>
      </w:pPr>
      <w:r>
        <w:separator/>
      </w:r>
    </w:p>
  </w:endnote>
  <w:endnote w:type="continuationSeparator" w:id="0">
    <w:p w14:paraId="03D1F52A" w14:textId="77777777" w:rsidR="007F6FF8" w:rsidRDefault="007F6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F0697E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F0697E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C7A64D8" w14:textId="77777777" w:rsidR="007F6FF8" w:rsidRDefault="007F6FF8">
      <w:pPr>
        <w:spacing w:after="0" w:line="240" w:lineRule="auto"/>
      </w:pPr>
      <w:r>
        <w:separator/>
      </w:r>
    </w:p>
  </w:footnote>
  <w:footnote w:type="continuationSeparator" w:id="0">
    <w:p w14:paraId="25D677F5" w14:textId="77777777" w:rsidR="007F6FF8" w:rsidRDefault="007F6F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157B42"/>
    <w:multiLevelType w:val="multilevel"/>
    <w:tmpl w:val="E7400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296735"/>
    <w:multiLevelType w:val="multilevel"/>
    <w:tmpl w:val="66926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AD46AE"/>
    <w:multiLevelType w:val="multilevel"/>
    <w:tmpl w:val="9236C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90B1D06"/>
    <w:multiLevelType w:val="multilevel"/>
    <w:tmpl w:val="5186FB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C545BC"/>
    <w:multiLevelType w:val="multilevel"/>
    <w:tmpl w:val="F88E1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D282D37"/>
    <w:multiLevelType w:val="multilevel"/>
    <w:tmpl w:val="B950B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962D1A"/>
    <w:multiLevelType w:val="multilevel"/>
    <w:tmpl w:val="072EA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7B5681"/>
    <w:multiLevelType w:val="multilevel"/>
    <w:tmpl w:val="C630C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6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7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7"/>
  </w:num>
  <w:num w:numId="2">
    <w:abstractNumId w:val="4"/>
  </w:num>
  <w:num w:numId="3">
    <w:abstractNumId w:val="4"/>
    <w:lvlOverride w:ilvl="0">
      <w:startOverride w:val="1"/>
    </w:lvlOverride>
    <w:lvlOverride w:ilvl="1">
      <w:startOverride w:val="2"/>
    </w:lvlOverride>
  </w:num>
  <w:num w:numId="4">
    <w:abstractNumId w:val="12"/>
  </w:num>
  <w:num w:numId="5">
    <w:abstractNumId w:val="16"/>
  </w:num>
  <w:num w:numId="6">
    <w:abstractNumId w:val="14"/>
  </w:num>
  <w:num w:numId="7">
    <w:abstractNumId w:val="4"/>
    <w:lvlOverride w:ilvl="0">
      <w:startOverride w:val="1"/>
    </w:lvlOverride>
  </w:num>
  <w:num w:numId="8">
    <w:abstractNumId w:val="10"/>
  </w:num>
  <w:num w:numId="9">
    <w:abstractNumId w:val="7"/>
  </w:num>
  <w:num w:numId="10">
    <w:abstractNumId w:val="11"/>
  </w:num>
  <w:num w:numId="11">
    <w:abstractNumId w:val="15"/>
  </w:num>
  <w:num w:numId="12">
    <w:abstractNumId w:val="9"/>
  </w:num>
  <w:num w:numId="13">
    <w:abstractNumId w:val="6"/>
  </w:num>
  <w:num w:numId="14">
    <w:abstractNumId w:val="8"/>
  </w:num>
  <w:num w:numId="15">
    <w:abstractNumId w:val="5"/>
  </w:num>
  <w:num w:numId="16">
    <w:abstractNumId w:val="2"/>
  </w:num>
  <w:num w:numId="17">
    <w:abstractNumId w:val="3"/>
  </w:num>
  <w:num w:numId="18">
    <w:abstractNumId w:val="1"/>
  </w:num>
  <w:num w:numId="19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2457F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A2729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3F214F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06C64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7F6FF8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A7ED0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2FEA"/>
    <w:rsid w:val="00E1792A"/>
    <w:rsid w:val="00E3530E"/>
    <w:rsid w:val="00E369A4"/>
    <w:rsid w:val="00E42178"/>
    <w:rsid w:val="00E44794"/>
    <w:rsid w:val="00E57390"/>
    <w:rsid w:val="00E6072A"/>
    <w:rsid w:val="00E677B7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697E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F1C612-6308-4A53-938E-D1386C2FE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02</Words>
  <Characters>22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9</cp:revision>
  <cp:lastPrinted>2025-10-06T16:28:00Z</cp:lastPrinted>
  <dcterms:created xsi:type="dcterms:W3CDTF">2025-10-06T10:01:00Z</dcterms:created>
  <dcterms:modified xsi:type="dcterms:W3CDTF">2025-10-06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